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Diplomat position at [Employer/Organization Name] in Turkey Istanbul. As a dedicated professional with a deep passion for international relations and cross-cultural diplomacy, I am eager to contribute my expertise and skills to support the vital work of fostering global connections in one of the world’s most dynamic and culturally rich cities.</w:t>
      </w:r>
    </w:p>
    <w:p>
      <w:pPr>
        <w:pStyle w:val="BodyText"/>
      </w:pPr>
      <w:r>
        <w:t xml:space="preserve">With over [X years] of experience in diplomatic affairs, policy development, and international collaboration, I have cultivated a unique ability to navigate complex geopolitical landscapes while promoting mutual understanding between nations. My career has been defined by a commitment to bridging cultural divides, negotiating strategic partnerships, and advocating for peace and cooperation. I am particularly drawn to this opportunity in Turkey Istanbul because of its historical significance as a crossroads of civilizations and its pivotal role in shaping global diplomacy today.</w:t>
      </w:r>
    </w:p>
    <w:bookmarkStart w:id="20" w:name="the-importance-of-the-diplomat-role"/>
    <w:p>
      <w:pPr>
        <w:pStyle w:val="Heading2"/>
      </w:pPr>
      <w:r>
        <w:t xml:space="preserve">The Importance of the Diplomat Role</w:t>
      </w:r>
    </w:p>
    <w:p>
      <w:pPr>
        <w:pStyle w:val="FirstParagraph"/>
      </w:pPr>
      <w:r>
        <w:t xml:space="preserve">The role of a Diplomat is not merely about representing one’s nation on the world stage; it is about building trust, fostering dialogue, and creating pathways for collaboration that transcend borders. In Turkey Istanbul, where history and modernity converge, a Diplomat must embody both vision and adaptability. As a seasoned professional in this field, I understand the importance of balancing national interests with global responsibilities while maintaining the cultural sensitivity required to operate in such a multifaceted environment.</w:t>
      </w:r>
    </w:p>
    <w:p>
      <w:pPr>
        <w:pStyle w:val="BodyText"/>
      </w:pPr>
      <w:r>
        <w:t xml:space="preserve">My background includes [specific experiences, e.g., "leading diplomatic initiatives between [Country A] and [Country B], managing multicultural teams, or representing my country at international conferences"]. These experiences have equipped me with the tools to analyze complex issues, communicate effectively across diverse stakeholders, and develop solutions that align with both short-term objectives and long-term strategic goals. I am confident that these skills will enable me to contribute meaningfully to the mission of [Employer/Organization Name] in Turkey Istanbul.</w:t>
      </w:r>
    </w:p>
    <w:bookmarkEnd w:id="20"/>
    <w:bookmarkStart w:id="21" w:name="why-turkey-istanbul"/>
    <w:p>
      <w:pPr>
        <w:pStyle w:val="Heading2"/>
      </w:pPr>
      <w:r>
        <w:t xml:space="preserve">Why Turkey Istanbul?</w:t>
      </w:r>
    </w:p>
    <w:p>
      <w:pPr>
        <w:pStyle w:val="FirstParagraph"/>
      </w:pPr>
      <w:r>
        <w:t xml:space="preserve">Turkey Istanbul stands as a unique and critical hub for international diplomacy. Its strategic location between Europe and Asia, combined with its rich historical legacy and vibrant modern economy, makes it a focal point for global interactions. As a Diplomat in this city, I would have the opportunity to engage with leaders from across the world, participate in high-level negotiations, and contribute to initiatives that strengthen regional stability and cooperation.</w:t>
      </w:r>
    </w:p>
    <w:p>
      <w:pPr>
        <w:pStyle w:val="BodyText"/>
      </w:pPr>
      <w:r>
        <w:t xml:space="preserve">What excites me most about working in Turkey Istanbul is its role as a bridge between cultures. The city’s diverse population, historic landmarks, and dynamic political landscape create an environment where diplomacy thrives. I am particularly inspired by [specific example, e.g., "the Istanbul Process on Syria," "the city’s role in mediating international conflicts," or "its efforts to promote sustainable development in the region"]. These examples underscore the importance of a Diplomat who can navigate both historical context and contemporary challenges with nuance and insight.</w:t>
      </w:r>
    </w:p>
    <w:bookmarkEnd w:id="21"/>
    <w:bookmarkStart w:id="22" w:name="cultural-and-language-competence"/>
    <w:p>
      <w:pPr>
        <w:pStyle w:val="Heading2"/>
      </w:pPr>
      <w:r>
        <w:t xml:space="preserve">Cultural and Language Competence</w:t>
      </w:r>
    </w:p>
    <w:p>
      <w:pPr>
        <w:pStyle w:val="FirstParagraph"/>
      </w:pPr>
      <w:r>
        <w:t xml:space="preserve">As a Diplomat, cultural competence is not just an asset—it is essential. I have spent [X years] immersed in multicultural environments, where I developed a profound respect for different traditions, values, and perspectives. My fluency in [language(s), e.g., "English and Turkish"] allows me to engage directly with local communities and international partners, ensuring that communication is both accurate and respectful.</w:t>
      </w:r>
    </w:p>
    <w:p>
      <w:pPr>
        <w:pStyle w:val="BodyText"/>
      </w:pPr>
      <w:r>
        <w:t xml:space="preserve">In addition to language skills, I have actively sought opportunities to deepen my understanding of Turkey’s history, politics, and societal dynamics. This includes [specific examples: "studying the Ottoman Empire’s diplomatic legacy," "attending seminars on modern Turkish foreign policy," or "collaborating with Turkish NGOs on community development projects"]. Such experiences have prepared me to approach challenges in Istanbul with both cultural awareness and practical expertise.</w:t>
      </w:r>
    </w:p>
    <w:bookmarkEnd w:id="22"/>
    <w:bookmarkStart w:id="23" w:name="why-i-am-the-right-candidate"/>
    <w:p>
      <w:pPr>
        <w:pStyle w:val="Heading2"/>
      </w:pPr>
      <w:r>
        <w:t xml:space="preserve">Why I Am the Right Candidate</w:t>
      </w:r>
    </w:p>
    <w:p>
      <w:pPr>
        <w:pStyle w:val="FirstParagraph"/>
      </w:pPr>
      <w:r>
        <w:t xml:space="preserve">I believe my combination of professional experience, cultural sensitivity, and passion for diplomacy makes me an ideal fit for this role. My ability to think strategically while remaining grounded in the realities of local communities has allowed me to achieve measurable results in previous positions. For instance, [briefly describe a relevant accomplishment: "I facilitated a partnership between [Organization] and [Partner Organization], resulting in improved bilateral relations" or "I led a crisis response team that resolved a diplomatic dispute within 48 hours"].</w:t>
      </w:r>
    </w:p>
    <w:p>
      <w:pPr>
        <w:pStyle w:val="BodyText"/>
      </w:pPr>
      <w:r>
        <w:t xml:space="preserve">Moreover, I am deeply committed to the principles of integrity, collaboration, and innovation. In Turkey Istanbul, where diplomacy requires both patience and decisiveness, I bring a proactive mindset and an unwavering dedication to service. I am also open to continuous learning, as the field of diplomacy is ever-evolving with new challenges and opportunities.</w:t>
      </w:r>
    </w:p>
    <w:bookmarkEnd w:id="23"/>
    <w:bookmarkStart w:id="24" w:name="conclusion"/>
    <w:p>
      <w:pPr>
        <w:pStyle w:val="Heading2"/>
      </w:pPr>
      <w:r>
        <w:t xml:space="preserve">Conclusion</w:t>
      </w:r>
    </w:p>
    <w:p>
      <w:pPr>
        <w:pStyle w:val="FirstParagraph"/>
      </w:pPr>
      <w:r>
        <w:t xml:space="preserve">In conclusion, I am eager to contribute my expertise as a Diplomat in Turkey Istanbul and support [Employer/Organization Name] in its mission to advance international cooperation. The unique challenges and opportunities of this role align perfectly with my professional goals and personal values. I would be honored to bring my skills, experience, and enthusiasm to your team.</w:t>
      </w:r>
    </w:p>
    <w:p>
      <w:pPr>
        <w:pStyle w:val="BodyText"/>
      </w:pPr>
      <w:r>
        <w:t xml:space="preserve">Thank you for considering my application. I look forward to the opportunity to discuss how I can contribute to the success of your organization in Turkey Istanbul. Please feel free to contact me at [your phone number] or [you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Turkey Istanbul</dc:title>
  <dc:creator/>
  <dc:language>en</dc:language>
  <cp:keywords/>
  <dcterms:created xsi:type="dcterms:W3CDTF">2026-07-24T04:49:34Z</dcterms:created>
  <dcterms:modified xsi:type="dcterms:W3CDTF">2026-07-24T04:49:34Z</dcterms:modified>
</cp:coreProperties>
</file>

<file path=docProps/custom.xml><?xml version="1.0" encoding="utf-8"?>
<Properties xmlns="http://schemas.openxmlformats.org/officeDocument/2006/custom-properties" xmlns:vt="http://schemas.openxmlformats.org/officeDocument/2006/docPropsVTypes"/>
</file>